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p>
      <w:pPr>
        <w:pStyle w:val="FirstParagraph"/>
      </w:pPr>
      <w:r>
        <w:t xml:space="preserve">[Your Full Name]</w:t>
      </w:r>
    </w:p>
    <w:p>
      <w:pPr>
        <w:pStyle w:val="BodyText"/>
      </w:pPr>
      <w:r>
        <w:t xml:space="preserve">[Your Address]</w:t>
      </w:r>
    </w:p>
    <w:p>
      <w:pPr>
        <w:pStyle w:val="BodyText"/>
      </w:pPr>
      <w:r>
        <w:t xml:space="preserve">Mumbai, Maharashtra - [Postal Code]</w:t>
      </w:r>
    </w:p>
    <w:p>
      <w:pPr>
        <w:pStyle w:val="BodyText"/>
      </w:pPr>
      <w:r>
        <w:t xml:space="preserve">Email: [your.email@example.com]</w:t>
      </w:r>
    </w:p>
    <w:p>
      <w:pPr>
        <w:pStyle w:val="BodyText"/>
      </w:pPr>
      <w:r>
        <w:t xml:space="preserve">Phone: +91 [Your Contact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Mumbai, Maharashtra - [Postal Code]</w:t>
      </w:r>
    </w:p>
    <w:bookmarkStart w:id="20" w:name="X6c56b0e9aa8ec0af82048b9b03e7a25cf5f404f"/>
    <w:p>
      <w:pPr>
        <w:pStyle w:val="Heading1"/>
      </w:pPr>
      <w:r>
        <w:t xml:space="preserve">Internship Application Letter for Laboratory Technician Position</w:t>
      </w:r>
    </w:p>
    <w:p>
      <w:pPr>
        <w:pStyle w:val="FirstParagraph"/>
      </w:pPr>
      <w:r>
        <w:t xml:space="preserve">Dear Hiring Manager,</w:t>
      </w:r>
    </w:p>
    <w:p>
      <w:pPr>
        <w:pStyle w:val="BodyText"/>
      </w:pPr>
      <w:r>
        <w:t xml:space="preserve">I am writing with profound enthusiasm to submit my application for the Laboratory Technician Internship at [Company Name] in India Mumbai, as advertised on [Platform where you saw the posting - e.g., LinkedIn, company website, or university portal]. As a highly motivated final-year B.Sc. (Hons) Biotechnology student at St. Xavier's College, Mumbai, with hands-on experience in clinical and research laboratory settings across Maharashtra’s premier healthcare institutions, I am confident that my technical competencies align precisely with the requirements of this internship. This</w:t>
      </w:r>
      <w:r>
        <w:t xml:space="preserve"> </w:t>
      </w:r>
      <w:r>
        <w:rPr>
          <w:bCs/>
          <w:b/>
        </w:rPr>
        <w:t xml:space="preserve">Internship Application Letter</w:t>
      </w:r>
      <w:r>
        <w:t xml:space="preserve"> </w:t>
      </w:r>
      <w:r>
        <w:t xml:space="preserve">serves as my formal expression of interest in contributing to your team while developing under the mentorship of Mumbai’s leading medical research professionals.</w:t>
      </w:r>
    </w:p>
    <w:p>
      <w:pPr>
        <w:pStyle w:val="BodyText"/>
      </w:pPr>
      <w:r>
        <w:t xml:space="preserve">The opportunity to refine my laboratory skills within [Company Name]’s esteemed Mumbai facility represents a pivotal convergence of my academic journey and professional aspirations. My current studies at St. Xavier’s College have immersed me in advanced coursework spanning Molecular Biology, Clinical Biochemistry, and Medical Microbiology – subjects directly relevant to the diagnostic and analytical work central to your organization’s mission. Crucially, I have maintained a 3.8/4.0 GPA while actively participating in the college’s Biomedical Research Club, where I coordinated weekly lab sessions for 25+ students on PCR techniques and spectrophotometry. This experience cultivated not only technical precision but also my ability to document procedures meticulously – a skill essential for maintaining laboratory compliance standards in India Mumbai’s regulated healthcare environment.</w:t>
      </w:r>
    </w:p>
    <w:p>
      <w:pPr>
        <w:pStyle w:val="BodyText"/>
      </w:pPr>
      <w:r>
        <w:t xml:space="preserve">My practical experience extends beyond campus through two critical internships that solidified my readiness for this role. From June to August 2023, I served as a Laboratory Assistant Intern at Mumbai’s Apollo Hospitals (Bandra), where I supported the Clinical Pathology Department in processing over 150 daily patient samples. I became proficient in operating centrifuges, hematology analyzers, and automated blood chemistry systems while adhering to WHO-GLP protocols. During this placement, I developed a protocol for streamlining urine sediment analysis that reduced turnaround time by 18% – an initiative recognized by the department head for its contribution to Mumbai’s high-volume diagnostic workflow efficiency. More recently, from January to March 2024, I contributed to Dr. Mehta’s Cancer Research Lab at Tata Memorial Centre in Parel, Mumbai, where I assisted in cell culture maintenance and immunohistochemistry staining for oncology studies under the supervision of Senior Technicians.</w:t>
      </w:r>
    </w:p>
    <w:p>
      <w:pPr>
        <w:pStyle w:val="BodyText"/>
      </w:pPr>
      <w:r>
        <w:t xml:space="preserve">What particularly excites me about this internship is [Company Name]’s pioneering work in [mention specific project/technology – e.g., "molecular diagnostics for early cancer detection" or "antimicrobial resistance monitoring"]. As someone deeply invested in India’s healthcare advancement, I’ve followed your recent publication on 'AI-Driven Pathogen Identification' in the Indian Journal of Medical Research. I am eager to apply my skills in data logging and quality control systems – honed during my internships at Mumbai’s civic laboratories – to support your team’s innovative projects. Furthermore, as a resident of Mumbai since childhood, I possess intimate knowledge of the city’s infrastructure and healthcare ecosystem, ensuring seamless integration into your daily operations without relocation concerns. My fluency in English (both written and spoken) and Marathi facilitates effective communication with diverse laboratory teams across India Mumbai.</w:t>
      </w:r>
    </w:p>
    <w:p>
      <w:pPr>
        <w:pStyle w:val="BodyText"/>
      </w:pPr>
      <w:r>
        <w:t xml:space="preserve">I have proactively developed technical proficiencies that directly address the core requirements for a Laboratory Technician Internship. I am certified in Basic Lab Safety (NIH, 2023), proficient in LIMS software, and experienced with standard lab equipment including ELISA readers, gel electrophoresis units, and autoclaves. My training at Mumbai’s State Health Department’s Regional Lab Certification Program also emphasized Good Laboratory Practices (GLP) and adherence to CDSCO regulations – critical frameworks for any laboratory operating in India. I understand that accuracy in sample handling directly impacts patient outcomes, a principle I internalized during my time at the BMC’s Maternal Health Clinic, where I processed 50+ prenatal screening samples daily with zero documentation errors.</w:t>
      </w:r>
    </w:p>
    <w:p>
      <w:pPr>
        <w:pStyle w:val="BodyText"/>
      </w:pPr>
      <w:r>
        <w:t xml:space="preserve">What distinguishes me is my proactive approach to problem-solving within laboratory environments. When our college lab experienced recurring calibration issues with pH meters, I initiated a troubleshooting workshop for peers that improved equipment reliability by 40%. This initiative reflects my commitment to continuous improvement – a value I recognize [Company Name] embodies through your recent expansion of the Mumbai facility’s diagnostic capabilities. I am particularly drawn to your commitment to fostering young talent in India Mumbai’s healthcare sector, as evidenced by your partnership with Symbiosis International University for their medical technology programs.</w:t>
      </w:r>
    </w:p>
    <w:p>
      <w:pPr>
        <w:pStyle w:val="BodyText"/>
      </w:pPr>
      <w:r>
        <w:t xml:space="preserve">I understand that an internship in India Mumbai demands cultural adaptability and resilience. Having navigated the fast-paced clinical settings of Mumbai’s hospitals – from the bustling corridors of King Edward Memorial Hospital to the precision-focused environment at National Institute of Virology – I thrive under pressure while maintaining meticulous standards. My ability to prioritize tasks during peak hours (such as managing sample influx during Mumbai’s annual monsoon health campaigns) ensures that critical work remains uncompromised.</w:t>
      </w:r>
    </w:p>
    <w:p>
      <w:pPr>
        <w:pStyle w:val="BodyText"/>
      </w:pPr>
      <w:r>
        <w:t xml:space="preserve">As a passionate advocate for India’s scientific advancement, I am deeply inspired by [Company Name]’s vision to transform diagnostic healthcare in Mumbai and beyond. This internship represents more than professional development; it is an opportunity to contribute meaningfully to the health infrastructure of my city while learning from Mumbai’s most respected laboratory professionals. I am available for an interview at your earliest convenience and can commence immediately following my academic schedule on June 15, 2024.</w:t>
      </w:r>
    </w:p>
    <w:p>
      <w:pPr>
        <w:pStyle w:val="BodyText"/>
      </w:pPr>
      <w:r>
        <w:t xml:space="preserve">Thank you for considering my application for this prestigious opportunity. I have attached my resume, academic transcripts, and relevant certificates for your review. I eagerly anticipate the possibility of contributing to [Company Name]’s mission as a Laboratory Technician Intern in India Mumbai and welcome the chance to discuss how my skills align with your team’s objectives.</w:t>
      </w:r>
    </w:p>
    <w:p>
      <w:pPr>
        <w:pStyle w:val="BodyText"/>
      </w:pPr>
      <w:r>
        <w:t xml:space="preserve">Sincerely,</w:t>
      </w:r>
    </w:p>
    <w:p>
      <w:pPr>
        <w:pStyle w:val="BodyText"/>
      </w:pPr>
      <w:r>
        <w:br/>
      </w:r>
    </w:p>
    <w:p>
      <w:pPr>
        <w:pStyle w:val="BodyText"/>
      </w:pPr>
      <w:r>
        <w:t xml:space="preserve">[Your Full Name]</w:t>
      </w:r>
    </w:p>
    <w:p>
      <w:pPr>
        <w:pStyle w:val="BodyText"/>
      </w:pPr>
      <w:r>
        <w:t xml:space="preserve">Word Count: 867 | Document Optimized for Mumbai Healthcare Sector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5-30T04:57:27Z</dcterms:created>
  <dcterms:modified xsi:type="dcterms:W3CDTF">2026-05-30T04:57:27Z</dcterms:modified>
</cp:coreProperties>
</file>

<file path=docProps/custom.xml><?xml version="1.0" encoding="utf-8"?>
<Properties xmlns="http://schemas.openxmlformats.org/officeDocument/2006/custom-properties" xmlns:vt="http://schemas.openxmlformats.org/officeDocument/2006/docPropsVTypes"/>
</file>